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nada</w:t>
      </w:r>
      <w:r>
        <w:t xml:space="preserve"> </w:t>
      </w:r>
      <w:r>
        <w:t xml:space="preserve">Vancouv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International Scholarship Committee</w:t>
      </w:r>
    </w:p>
    <w:p>
      <w:pPr>
        <w:pStyle w:val="BodyText"/>
      </w:pPr>
      <w:r>
        <w:t xml:space="preserve">University of British Columbia Vancouver Campus</w:t>
      </w:r>
    </w:p>
    <w:p>
      <w:pPr>
        <w:pStyle w:val="BodyText"/>
      </w:pPr>
      <w:r>
        <w:t xml:space="preserve">1866 Main Mall, Vancouver, BC V6T 1Z4</w:t>
      </w:r>
    </w:p>
    <w:bookmarkStart w:id="20" w:name="X35c225194c1f4129c879f0f99d3fb1784bfc7b4"/>
    <w:p>
      <w:pPr>
        <w:pStyle w:val="Heading2"/>
      </w:pPr>
      <w:r>
        <w:t xml:space="preserve">Subject: Comprehensive Scholarship Application for Academic Excellence in Canada Vancouver</w:t>
      </w:r>
    </w:p>
    <w:p>
      <w:pPr>
        <w:pStyle w:val="FirstParagraph"/>
      </w:pPr>
      <w:r>
        <w:t xml:space="preserve">Dear Esteemed Scholarship Committee,</w:t>
      </w:r>
    </w:p>
    <w:p>
      <w:pPr>
        <w:pStyle w:val="BodyText"/>
      </w:pPr>
      <w:r>
        <w:t xml:space="preserve">It is with profound enthusiasm and meticulous preparation that I submit my application for the International Student Excellence Scholarship at the University of British Columbia in Vancouver. This scholarship represents not merely financial support but a transformative opportunity to contribute to Canada's vibrant academic ecosystem while immersing myself in the dynamic cultural landscape of Canada Vancouver. As I compose this</w:t>
      </w:r>
      <w:r>
        <w:t xml:space="preserve"> </w:t>
      </w:r>
      <w:r>
        <w:rPr>
          <w:bCs/>
          <w:b/>
        </w:rPr>
        <w:t xml:space="preserve">Scholarship Application Letter</w:t>
      </w:r>
      <w:r>
        <w:t xml:space="preserve">, I have intentionally</w:t>
      </w:r>
      <w:r>
        <w:t xml:space="preserve"> </w:t>
      </w:r>
      <w:r>
        <w:rPr>
          <w:bCs/>
          <w:b/>
        </w:rPr>
        <w:t xml:space="preserve">tailor</w:t>
      </w:r>
      <w:r>
        <w:t xml:space="preserve">ed every element of my narrative to align with UBC's mission, Vancouver's unique community ethos, and the specific criteria outlined for this prestigious award.</w:t>
      </w:r>
    </w:p>
    <w:p>
      <w:pPr>
        <w:pStyle w:val="BodyText"/>
      </w:pPr>
      <w:r>
        <w:t xml:space="preserve">My academic journey has been defined by an unwavering commitment to environmental sustainability—a passion nurtured during my undergraduate studies in Environmental Science at the National University of Singapore. I graduated with First-Class Honors (GPA: 3.9/4.0) while leading a campus-wide initiative that reduced university waste by 32% through innovative recycling protocols and community education programs. This experience crystallized my conviction that solving global ecological challenges requires cross-cultural collaboration—precisely the environment I seek to thrive in at UBC Vancouver, where interdisciplinary research on climate resilience is world-renowned.</w:t>
      </w:r>
    </w:p>
    <w:p>
      <w:pPr>
        <w:pStyle w:val="BodyText"/>
      </w:pPr>
      <w:r>
        <w:t xml:space="preserve">What distinguishes this opportunity for me is how seamlessly it aligns with Vancouver's position as Canada's sustainability pioneer. The city's ambitious Greenest City 2020 Action Plan, coupled with UBC's status as a global leader in sustainable campus development (including its award-winning Centre for Interactive Research on Sustainability), creates an unparalleled learning ecosystem. I have</w:t>
      </w:r>
      <w:r>
        <w:t xml:space="preserve"> </w:t>
      </w:r>
      <w:r>
        <w:rPr>
          <w:bCs/>
          <w:b/>
        </w:rPr>
        <w:t xml:space="preserve">tailor</w:t>
      </w:r>
      <w:r>
        <w:t xml:space="preserve">ed my research proposal specifically to leverage Vancouver's unique assets: my project "Urban Microplastic Mitigation in Coastal Ecosystems" will utilize UBC's partnership with the Vancouver Aquarium and the city's municipal waste management infrastructure. This is not merely theoretical—it directly addresses issues currently challenging Canada Vancouver communities, from Stanley Park shoreline pollution to Pacific Northwest marine health.</w:t>
      </w:r>
    </w:p>
    <w:p>
      <w:pPr>
        <w:pStyle w:val="BodyText"/>
      </w:pPr>
      <w:r>
        <w:t xml:space="preserve">My dedication extends beyond academics. As a former coordinator for Singapore's Youth Climate Network, I organized 15+ community cleanups serving over 2,000 residents. In Vancouver, I plan to partner with the non-profit OceanWise and UBC's Sustainability Office to expand this work into coastal restoration projects. This initiative will directly support Vancouver's goal of becoming a carbon-neutral city by 2050 while fostering cross-cultural environmental stewardship—something I believe is essential for Canada Vancouver's future leadership in global climate action.</w:t>
      </w:r>
    </w:p>
    <w:p>
      <w:pPr>
        <w:pStyle w:val="BodyText"/>
      </w:pPr>
      <w:r>
        <w:t xml:space="preserve">Financial considerations have always been paramount in my academic planning, and this scholarship represents the critical enabler for my success. Without this support, my ability to fully engage with UBC's co-op program (which offers hands-on experience with organizations like the Pacific Institute for Climate Solutions) would be severely limited. More importantly, it would prevent me from contributing meaningfully to Vancouver's sustainability efforts during a pivotal decade of environmental transition in Canada Vancouver. I have</w:t>
      </w:r>
      <w:r>
        <w:t xml:space="preserve"> </w:t>
      </w:r>
      <w:r>
        <w:rPr>
          <w:bCs/>
          <w:b/>
        </w:rPr>
        <w:t xml:space="preserve">tailor</w:t>
      </w:r>
      <w:r>
        <w:t xml:space="preserve">ed my budget request to maximize impact: 70% for tuition and research materials, 25% for Vancouver-based fieldwork expenses, and 5% reserved for community engagement with local Indigenous groups through UBC's First Nations House.</w:t>
      </w:r>
    </w:p>
    <w:p>
      <w:pPr>
        <w:pStyle w:val="BodyText"/>
      </w:pPr>
      <w:r>
        <w:t xml:space="preserve">What makes Canada Vancouver uniquely suited for my growth is its harmonious blend of urban innovation and natural beauty. Living in a city where the Pacific Ocean meets the Coast Mountains, where public transit serves over 80% of residents, and where cultural diversity represents 50% of the population (as reported by Statistics Canada), has profoundly shaped my perspective. I have actively researched Vancouver's community initiatives—from the Downtown Eastside Social Planning Council to the Greenest City Fund—and will immediately engage with these networks upon arrival. My</w:t>
      </w:r>
      <w:r>
        <w:t xml:space="preserve"> </w:t>
      </w:r>
      <w:r>
        <w:rPr>
          <w:bCs/>
          <w:b/>
        </w:rPr>
        <w:t xml:space="preserve">Scholarship Application Letter</w:t>
      </w:r>
      <w:r>
        <w:t xml:space="preserve"> </w:t>
      </w:r>
      <w:r>
        <w:t xml:space="preserve">reflects this deep understanding: I've mapped out specific partnerships with UBC faculty like Dr. Jane Smith (who leads marine plastic research) and Vancouver city planners through prior email correspondence.</w:t>
      </w:r>
    </w:p>
    <w:p>
      <w:pPr>
        <w:pStyle w:val="BodyText"/>
      </w:pPr>
      <w:r>
        <w:t xml:space="preserve">My academic trajectory is intentionally positioned to benefit both Canada Vancouver and my home country, Nepal. My research will develop scalable waste management frameworks applicable across Southeast Asia while providing actionable data for Vancouver policymakers. This dual-impact approach mirrors UBC's strategic focus on "Global Engagement with Local Impact," a principle I've studied extensively through the university's sustainability reports and campus tours conducted during my pre-application visit to Canada Vancouver in 2022.</w:t>
      </w:r>
    </w:p>
    <w:p>
      <w:pPr>
        <w:pStyle w:val="BodyText"/>
      </w:pPr>
      <w:r>
        <w:t xml:space="preserve">I understand that this scholarship is highly competitive, which is why I have invested extraordinary effort in</w:t>
      </w:r>
      <w:r>
        <w:t xml:space="preserve"> </w:t>
      </w:r>
      <w:r>
        <w:rPr>
          <w:bCs/>
          <w:b/>
        </w:rPr>
        <w:t xml:space="preserve">tailor</w:t>
      </w:r>
      <w:r>
        <w:t xml:space="preserve">ing every component of my application. My academic references—including Dr. Lim Wei from NUS (who witnessed my leadership in the campus waste initiative) and Professor David Chen from UBC's Institute for Resources, Environment and Sustainability—specifically address how I will contribute to Vancouver's sustainability ecosystem. They confirm that my research proposal is not only feasible within Canada Vancouver's existing infrastructure but will generate immediate community value through partnerships with local organizations.</w:t>
      </w:r>
    </w:p>
    <w:p>
      <w:pPr>
        <w:pStyle w:val="BodyText"/>
      </w:pPr>
      <w:r>
        <w:t xml:space="preserve">In closing, this scholarship represents more than financial assistance—it is a catalyst for meaningful contribution in the heart of Canada Vancouver. I am prepared to dedicate myself fully to UBC's academic community while actively participating in the city's environmental stewardship initiatives. My vision aligns perfectly with what Canada Vancouver stands for: innovation rooted in community, sustainability driven by collaboration, and education that serves both local and global needs. I would be honored to become part of this legacy and contribute my skills toward making Canada Vancouver an even more exemplary model of sustainable urban living.</w:t>
      </w:r>
    </w:p>
    <w:p>
      <w:pPr>
        <w:pStyle w:val="BodyText"/>
      </w:pPr>
      <w:r>
        <w:t xml:space="preserve">Thank you for considering my application. I welcome the opportunity to discuss how my background, vision, and commitment to environmental action align with UBC's values and the specific goals of this scholarship. I have attached all required documentation and am available for an interview at your earliest convenience.</w:t>
      </w:r>
    </w:p>
    <w:p>
      <w:pPr>
        <w:pStyle w:val="BodyText"/>
      </w:pPr>
      <w:r>
        <w:t xml:space="preserve">Sincerely,</w:t>
      </w:r>
    </w:p>
    <w:p>
      <w:pPr>
        <w:pStyle w:val="BodyText"/>
      </w:pPr>
      <w:r>
        <w:t xml:space="preserve">Aarav Sharma</w:t>
      </w:r>
    </w:p>
    <w:p>
      <w:pPr>
        <w:pStyle w:val="BodyText"/>
      </w:pPr>
      <w:r>
        <w:t xml:space="preserve">Environmental Science Student, National University of Singapore</w:t>
      </w:r>
    </w:p>
    <w:p>
      <w:pPr>
        <w:pStyle w:val="BodyText"/>
      </w:pPr>
      <w:r>
        <w:t xml:space="preserve">Phone: +65 9123 4567 | Email: aarav.sharma@nus.edu.sg</w:t>
      </w:r>
    </w:p>
    <w:p>
      <w:pPr>
        <w:pStyle w:val="BodyText"/>
      </w:pPr>
      <w:r>
        <w:t xml:space="preserve">Nationality: Nepalese | Expected Start Date: September 2024</w:t>
      </w:r>
    </w:p>
    <w:p>
      <w:pPr>
        <w:pStyle w:val="BodyText"/>
      </w:pPr>
      <w:r>
        <w:t xml:space="preserve">Word Count: 847 words</w:t>
      </w:r>
    </w:p>
    <w:p>
      <w:pPr>
        <w:pStyle w:val="BodyText"/>
      </w:pPr>
      <w:r>
        <w:rPr>
          <w:bCs/>
          <w:b/>
        </w:rPr>
        <w:t xml:space="preserve">Note:</w:t>
      </w:r>
      <w:r>
        <w:t xml:space="preserve"> </w:t>
      </w:r>
      <w:r>
        <w:t xml:space="preserve">This Scholarship Application Letter has been meticulously tailored to reflect UBC Vancouver's sustainability mission, Canada's environmental leadership, and the specific requirements of this scholarship awar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nada Vancouver</dc:title>
  <dc:creator/>
  <dc:language>en</dc:language>
  <cp:keywords/>
  <dcterms:created xsi:type="dcterms:W3CDTF">2025-12-10T05:29:23Z</dcterms:created>
  <dcterms:modified xsi:type="dcterms:W3CDTF">2025-12-10T05:29:23Z</dcterms:modified>
</cp:coreProperties>
</file>

<file path=docProps/custom.xml><?xml version="1.0" encoding="utf-8"?>
<Properties xmlns="http://schemas.openxmlformats.org/officeDocument/2006/custom-properties" xmlns:vt="http://schemas.openxmlformats.org/officeDocument/2006/docPropsVTypes"/>
</file>